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4A920DF" w14:textId="77777777" w:rsidR="000E6653" w:rsidRPr="000409ED" w:rsidRDefault="000E6653" w:rsidP="000E6653">
      <w:pPr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 xml:space="preserve">Firenze, </w:t>
      </w:r>
    </w:p>
    <w:p w14:paraId="775EE898" w14:textId="77777777" w:rsidR="000E6653" w:rsidRPr="000409ED" w:rsidRDefault="000E6653" w:rsidP="000E6653">
      <w:pPr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>Prot.n.</w:t>
      </w:r>
    </w:p>
    <w:p w14:paraId="0F0E0A67" w14:textId="77777777" w:rsidR="000E6653" w:rsidRPr="000409ED" w:rsidRDefault="000E6653" w:rsidP="000E6653">
      <w:pPr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>Class.</w:t>
      </w:r>
    </w:p>
    <w:p w14:paraId="28B1DC93" w14:textId="77777777" w:rsidR="000E6653" w:rsidRPr="000409ED" w:rsidRDefault="000E6653" w:rsidP="000E6653">
      <w:pPr>
        <w:ind w:left="4111"/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ab/>
      </w:r>
      <w:r w:rsidRPr="000409ED">
        <w:rPr>
          <w:rFonts w:ascii="Arial" w:hAnsi="Arial" w:cs="Arial"/>
          <w:i/>
          <w:sz w:val="20"/>
          <w:szCs w:val="20"/>
        </w:rPr>
        <w:t>Spett</w:t>
      </w:r>
      <w:r w:rsidRPr="000409ED">
        <w:rPr>
          <w:rFonts w:ascii="Arial" w:hAnsi="Arial" w:cs="Arial"/>
          <w:sz w:val="20"/>
          <w:szCs w:val="20"/>
        </w:rPr>
        <w:t>. INAIL</w:t>
      </w:r>
    </w:p>
    <w:p w14:paraId="4A67ADFF" w14:textId="77777777" w:rsidR="000E6653" w:rsidRPr="000409ED" w:rsidRDefault="000E6653" w:rsidP="000E6653">
      <w:pPr>
        <w:ind w:left="4395"/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>Via delle Porte Nuove, 61</w:t>
      </w:r>
    </w:p>
    <w:p w14:paraId="068AEB21" w14:textId="77777777" w:rsidR="000E6653" w:rsidRPr="000409ED" w:rsidRDefault="000E6653" w:rsidP="000E6653">
      <w:pPr>
        <w:ind w:left="4395"/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>50144 – FIRENZE</w:t>
      </w:r>
    </w:p>
    <w:p w14:paraId="1A6AFC26" w14:textId="77777777" w:rsidR="000E6653" w:rsidRPr="000409ED" w:rsidRDefault="000E6653" w:rsidP="000E6653">
      <w:pPr>
        <w:ind w:left="4395"/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>Fax: 06 22798370</w:t>
      </w:r>
    </w:p>
    <w:p w14:paraId="15580943" w14:textId="77777777" w:rsidR="000E6653" w:rsidRPr="000409ED" w:rsidRDefault="000E6653" w:rsidP="000E6653">
      <w:pPr>
        <w:ind w:left="4111"/>
        <w:jc w:val="both"/>
        <w:rPr>
          <w:rFonts w:ascii="Arial" w:hAnsi="Arial" w:cs="Arial"/>
          <w:sz w:val="20"/>
          <w:szCs w:val="20"/>
        </w:rPr>
      </w:pPr>
    </w:p>
    <w:p w14:paraId="6D67FF71" w14:textId="77777777" w:rsidR="000E6653" w:rsidRPr="000409ED" w:rsidRDefault="000E6653" w:rsidP="000E6653">
      <w:pPr>
        <w:ind w:left="2836" w:firstLine="709"/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i/>
          <w:sz w:val="20"/>
          <w:szCs w:val="20"/>
        </w:rPr>
        <w:t>p.c.</w:t>
      </w:r>
      <w:r w:rsidRPr="000409ED">
        <w:rPr>
          <w:rFonts w:ascii="Arial" w:hAnsi="Arial" w:cs="Arial"/>
          <w:sz w:val="20"/>
          <w:szCs w:val="20"/>
        </w:rPr>
        <w:t xml:space="preserve"> </w:t>
      </w:r>
      <w:r w:rsidRPr="000409ED">
        <w:rPr>
          <w:rFonts w:ascii="Arial" w:hAnsi="Arial" w:cs="Arial"/>
          <w:sz w:val="20"/>
          <w:szCs w:val="20"/>
        </w:rPr>
        <w:tab/>
        <w:t>Dott.ssa Monica Matteini</w:t>
      </w:r>
    </w:p>
    <w:p w14:paraId="49BF836B" w14:textId="77777777" w:rsidR="000E6653" w:rsidRPr="000409ED" w:rsidRDefault="000E6653" w:rsidP="000E6653">
      <w:pPr>
        <w:ind w:left="4395"/>
        <w:jc w:val="both"/>
        <w:rPr>
          <w:rFonts w:ascii="Arial" w:hAnsi="Arial" w:cs="Arial"/>
          <w:i/>
          <w:sz w:val="20"/>
          <w:szCs w:val="20"/>
        </w:rPr>
      </w:pPr>
      <w:r w:rsidRPr="000409ED">
        <w:rPr>
          <w:rFonts w:ascii="Arial" w:hAnsi="Arial" w:cs="Arial"/>
          <w:i/>
          <w:sz w:val="20"/>
          <w:szCs w:val="20"/>
        </w:rPr>
        <w:t>Università degli Studi</w:t>
      </w:r>
    </w:p>
    <w:p w14:paraId="532172F7" w14:textId="77777777" w:rsidR="000E6653" w:rsidRPr="000409ED" w:rsidRDefault="000E6653" w:rsidP="000E6653">
      <w:pPr>
        <w:ind w:left="4395"/>
        <w:jc w:val="both"/>
        <w:rPr>
          <w:rFonts w:ascii="Arial" w:hAnsi="Arial" w:cs="Arial"/>
          <w:i/>
          <w:sz w:val="20"/>
          <w:szCs w:val="20"/>
        </w:rPr>
      </w:pPr>
      <w:r w:rsidRPr="000409ED">
        <w:rPr>
          <w:rFonts w:ascii="Arial" w:hAnsi="Arial" w:cs="Arial"/>
          <w:i/>
          <w:sz w:val="20"/>
          <w:szCs w:val="20"/>
        </w:rPr>
        <w:t xml:space="preserve">Affari Generali </w:t>
      </w:r>
    </w:p>
    <w:p w14:paraId="4544586E" w14:textId="77777777" w:rsidR="000E6653" w:rsidRPr="000409ED" w:rsidRDefault="000E6653" w:rsidP="000E6653">
      <w:pPr>
        <w:ind w:left="4395"/>
        <w:jc w:val="both"/>
        <w:rPr>
          <w:rFonts w:ascii="Arial" w:hAnsi="Arial" w:cs="Arial"/>
          <w:i/>
          <w:sz w:val="20"/>
          <w:szCs w:val="20"/>
        </w:rPr>
      </w:pPr>
      <w:r w:rsidRPr="000409ED">
        <w:rPr>
          <w:rFonts w:ascii="Arial" w:hAnsi="Arial" w:cs="Arial"/>
          <w:i/>
          <w:sz w:val="20"/>
          <w:szCs w:val="20"/>
        </w:rPr>
        <w:t xml:space="preserve">P.za </w:t>
      </w:r>
      <w:proofErr w:type="spellStart"/>
      <w:proofErr w:type="gramStart"/>
      <w:r w:rsidRPr="000409ED">
        <w:rPr>
          <w:rFonts w:ascii="Arial" w:hAnsi="Arial" w:cs="Arial"/>
          <w:i/>
          <w:sz w:val="20"/>
          <w:szCs w:val="20"/>
        </w:rPr>
        <w:t>S.Marco</w:t>
      </w:r>
      <w:proofErr w:type="spellEnd"/>
      <w:proofErr w:type="gramEnd"/>
      <w:r w:rsidRPr="000409ED">
        <w:rPr>
          <w:rFonts w:ascii="Arial" w:hAnsi="Arial" w:cs="Arial"/>
          <w:i/>
          <w:sz w:val="20"/>
          <w:szCs w:val="20"/>
        </w:rPr>
        <w:t xml:space="preserve"> 4</w:t>
      </w:r>
    </w:p>
    <w:p w14:paraId="6A01409C" w14:textId="77777777" w:rsidR="000E6653" w:rsidRPr="000409ED" w:rsidRDefault="000E6653" w:rsidP="000E6653">
      <w:pPr>
        <w:ind w:left="4395"/>
        <w:jc w:val="both"/>
        <w:rPr>
          <w:rFonts w:ascii="Arial" w:hAnsi="Arial" w:cs="Arial"/>
          <w:i/>
          <w:sz w:val="20"/>
          <w:szCs w:val="20"/>
        </w:rPr>
      </w:pPr>
      <w:r w:rsidRPr="000409ED">
        <w:rPr>
          <w:rFonts w:ascii="Arial" w:hAnsi="Arial" w:cs="Arial"/>
          <w:i/>
          <w:sz w:val="20"/>
          <w:szCs w:val="20"/>
        </w:rPr>
        <w:t>Firenze</w:t>
      </w:r>
    </w:p>
    <w:p w14:paraId="4D1899E8" w14:textId="77777777" w:rsidR="000E6653" w:rsidRPr="000409ED" w:rsidRDefault="000E6653" w:rsidP="000E6653">
      <w:pPr>
        <w:jc w:val="both"/>
        <w:rPr>
          <w:rFonts w:ascii="Arial" w:hAnsi="Arial" w:cs="Arial"/>
          <w:sz w:val="20"/>
          <w:szCs w:val="20"/>
        </w:rPr>
      </w:pPr>
    </w:p>
    <w:p w14:paraId="43D52F13" w14:textId="77777777" w:rsidR="000F3293" w:rsidRDefault="000F3293" w:rsidP="000F3293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l sottoscritto prof. </w:t>
      </w:r>
      <w:r w:rsidR="00B33E0A">
        <w:rPr>
          <w:rFonts w:ascii="Arial" w:hAnsi="Arial" w:cs="Arial"/>
          <w:sz w:val="20"/>
          <w:szCs w:val="20"/>
        </w:rPr>
        <w:t xml:space="preserve"> ….. </w:t>
      </w:r>
      <w:r w:rsidRPr="000F3293">
        <w:rPr>
          <w:rFonts w:ascii="Arial" w:hAnsi="Arial" w:cs="Arial"/>
          <w:sz w:val="20"/>
          <w:szCs w:val="20"/>
        </w:rPr>
        <w:t>comunica, per opport</w:t>
      </w:r>
      <w:r>
        <w:rPr>
          <w:rFonts w:ascii="Arial" w:hAnsi="Arial" w:cs="Arial"/>
          <w:sz w:val="20"/>
          <w:szCs w:val="20"/>
        </w:rPr>
        <w:t xml:space="preserve">una conoscenza, che nell’ambito </w:t>
      </w:r>
      <w:r w:rsidRPr="000F3293">
        <w:rPr>
          <w:rFonts w:ascii="Arial" w:hAnsi="Arial" w:cs="Arial"/>
          <w:sz w:val="20"/>
          <w:szCs w:val="20"/>
        </w:rPr>
        <w:t xml:space="preserve">del corso di </w:t>
      </w:r>
      <w:r w:rsidR="005156C7">
        <w:rPr>
          <w:rFonts w:ascii="Arial" w:hAnsi="Arial" w:cs="Arial"/>
          <w:sz w:val="20"/>
          <w:szCs w:val="20"/>
        </w:rPr>
        <w:t>L</w:t>
      </w:r>
      <w:r w:rsidR="00B33E0A" w:rsidRPr="000F3293">
        <w:rPr>
          <w:rFonts w:ascii="Arial" w:hAnsi="Arial" w:cs="Arial"/>
          <w:sz w:val="20"/>
          <w:szCs w:val="20"/>
        </w:rPr>
        <w:t>aurea</w:t>
      </w:r>
      <w:r w:rsidR="00B33E0A">
        <w:rPr>
          <w:rFonts w:ascii="Arial" w:hAnsi="Arial" w:cs="Arial"/>
          <w:sz w:val="20"/>
          <w:szCs w:val="20"/>
        </w:rPr>
        <w:t xml:space="preserve"> in … </w:t>
      </w:r>
      <w:r>
        <w:rPr>
          <w:rFonts w:ascii="Arial" w:hAnsi="Arial" w:cs="Arial"/>
          <w:sz w:val="20"/>
          <w:szCs w:val="20"/>
        </w:rPr>
        <w:t xml:space="preserve">il sottoelencato </w:t>
      </w:r>
      <w:r w:rsidRPr="000F3293">
        <w:rPr>
          <w:rFonts w:ascii="Arial" w:hAnsi="Arial" w:cs="Arial"/>
          <w:sz w:val="20"/>
          <w:szCs w:val="20"/>
        </w:rPr>
        <w:t>studente, ef</w:t>
      </w:r>
      <w:r>
        <w:rPr>
          <w:rFonts w:ascii="Arial" w:hAnsi="Arial" w:cs="Arial"/>
          <w:sz w:val="20"/>
          <w:szCs w:val="20"/>
        </w:rPr>
        <w:t xml:space="preserve">fettuerà nel </w:t>
      </w:r>
      <w:r w:rsidR="00B33E0A">
        <w:rPr>
          <w:rFonts w:ascii="Arial" w:hAnsi="Arial" w:cs="Arial"/>
          <w:sz w:val="20"/>
          <w:szCs w:val="20"/>
        </w:rPr>
        <w:t>giorno/</w:t>
      </w:r>
      <w:r>
        <w:rPr>
          <w:rFonts w:ascii="Arial" w:hAnsi="Arial" w:cs="Arial"/>
          <w:sz w:val="20"/>
          <w:szCs w:val="20"/>
        </w:rPr>
        <w:t>periodo</w:t>
      </w:r>
      <w:proofErr w:type="gramStart"/>
      <w:r>
        <w:rPr>
          <w:rFonts w:ascii="Arial" w:hAnsi="Arial" w:cs="Arial"/>
          <w:sz w:val="20"/>
          <w:szCs w:val="20"/>
        </w:rPr>
        <w:t xml:space="preserve"> </w:t>
      </w:r>
      <w:r w:rsidR="00B33E0A">
        <w:rPr>
          <w:rFonts w:ascii="Arial" w:hAnsi="Arial" w:cs="Arial"/>
          <w:sz w:val="20"/>
          <w:szCs w:val="20"/>
        </w:rPr>
        <w:t>….</w:t>
      </w:r>
      <w:proofErr w:type="gramEnd"/>
      <w:r w:rsidR="00B33E0A">
        <w:rPr>
          <w:rFonts w:ascii="Arial" w:hAnsi="Arial" w:cs="Arial"/>
          <w:sz w:val="20"/>
          <w:szCs w:val="20"/>
        </w:rPr>
        <w:t>., delle</w:t>
      </w:r>
      <w:r>
        <w:rPr>
          <w:rFonts w:ascii="Arial" w:hAnsi="Arial" w:cs="Arial"/>
          <w:sz w:val="20"/>
          <w:szCs w:val="20"/>
        </w:rPr>
        <w:t xml:space="preserve"> visite di studio volte </w:t>
      </w:r>
      <w:r w:rsidRPr="000F3293">
        <w:rPr>
          <w:rFonts w:ascii="Arial" w:hAnsi="Arial" w:cs="Arial"/>
          <w:sz w:val="20"/>
          <w:szCs w:val="20"/>
        </w:rPr>
        <w:t>alla raccolta dati finalizzata alla preparazione della tes</w:t>
      </w:r>
      <w:r>
        <w:rPr>
          <w:rFonts w:ascii="Arial" w:hAnsi="Arial" w:cs="Arial"/>
          <w:sz w:val="20"/>
          <w:szCs w:val="20"/>
        </w:rPr>
        <w:t xml:space="preserve">i di laurea presso </w:t>
      </w:r>
      <w:r w:rsidR="00B33E0A">
        <w:rPr>
          <w:rFonts w:ascii="Arial" w:hAnsi="Arial" w:cs="Arial"/>
          <w:sz w:val="20"/>
          <w:szCs w:val="20"/>
        </w:rPr>
        <w:t>….. .</w:t>
      </w:r>
    </w:p>
    <w:p w14:paraId="647BC4EA" w14:textId="77777777" w:rsidR="006F7B92" w:rsidRDefault="000F3293" w:rsidP="000F3293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</w:t>
      </w:r>
      <w:r w:rsidR="004808A7" w:rsidRPr="00912AB3">
        <w:rPr>
          <w:rFonts w:ascii="Arial" w:hAnsi="Arial" w:cs="Arial"/>
          <w:sz w:val="20"/>
          <w:szCs w:val="20"/>
        </w:rPr>
        <w:t>noltre, dichiara che</w:t>
      </w:r>
      <w:r w:rsidR="006F7B92">
        <w:rPr>
          <w:rFonts w:ascii="Arial" w:hAnsi="Arial" w:cs="Arial"/>
          <w:sz w:val="20"/>
          <w:szCs w:val="20"/>
        </w:rPr>
        <w:t>:</w:t>
      </w:r>
    </w:p>
    <w:p w14:paraId="7B3E3D1D" w14:textId="77777777" w:rsidR="000F3293" w:rsidRDefault="004808A7" w:rsidP="006F7B92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912AB3">
        <w:rPr>
          <w:rFonts w:ascii="Arial" w:hAnsi="Arial" w:cs="Arial"/>
          <w:sz w:val="20"/>
          <w:szCs w:val="20"/>
        </w:rPr>
        <w:t xml:space="preserve"> </w:t>
      </w:r>
      <w:r w:rsidR="005156C7">
        <w:rPr>
          <w:rFonts w:ascii="Arial" w:hAnsi="Arial" w:cs="Arial"/>
          <w:sz w:val="20"/>
          <w:szCs w:val="20"/>
        </w:rPr>
        <w:t>Il</w:t>
      </w:r>
      <w:r w:rsidR="000F3293">
        <w:rPr>
          <w:rFonts w:ascii="Arial" w:hAnsi="Arial" w:cs="Arial"/>
          <w:sz w:val="20"/>
          <w:szCs w:val="20"/>
        </w:rPr>
        <w:t xml:space="preserve"> sottoelencato</w:t>
      </w:r>
      <w:r w:rsidRPr="00912AB3">
        <w:rPr>
          <w:rFonts w:ascii="Arial" w:hAnsi="Arial" w:cs="Arial"/>
          <w:sz w:val="20"/>
          <w:szCs w:val="20"/>
        </w:rPr>
        <w:t xml:space="preserve"> student</w:t>
      </w:r>
      <w:r w:rsidR="000F3293">
        <w:rPr>
          <w:rFonts w:ascii="Arial" w:hAnsi="Arial" w:cs="Arial"/>
          <w:sz w:val="20"/>
          <w:szCs w:val="20"/>
        </w:rPr>
        <w:t>e ha</w:t>
      </w:r>
      <w:r w:rsidRPr="00912AB3">
        <w:rPr>
          <w:rFonts w:ascii="Arial" w:hAnsi="Arial" w:cs="Arial"/>
          <w:sz w:val="20"/>
          <w:szCs w:val="20"/>
        </w:rPr>
        <w:t xml:space="preserve"> segu</w:t>
      </w:r>
      <w:r w:rsidR="005E74EF" w:rsidRPr="00912AB3">
        <w:rPr>
          <w:rFonts w:ascii="Arial" w:hAnsi="Arial" w:cs="Arial"/>
          <w:sz w:val="20"/>
          <w:szCs w:val="20"/>
        </w:rPr>
        <w:t>ito e superato con profitto il “C</w:t>
      </w:r>
      <w:r w:rsidRPr="00912AB3">
        <w:rPr>
          <w:rFonts w:ascii="Arial" w:hAnsi="Arial" w:cs="Arial"/>
          <w:sz w:val="20"/>
          <w:szCs w:val="20"/>
        </w:rPr>
        <w:t xml:space="preserve">orso </w:t>
      </w:r>
      <w:r w:rsidR="005E74EF" w:rsidRPr="00912AB3">
        <w:rPr>
          <w:rFonts w:ascii="Arial" w:hAnsi="Arial" w:cs="Arial"/>
          <w:sz w:val="20"/>
          <w:szCs w:val="20"/>
        </w:rPr>
        <w:t xml:space="preserve">di </w:t>
      </w:r>
      <w:r w:rsidR="005E74EF" w:rsidRPr="00912AB3">
        <w:rPr>
          <w:rFonts w:ascii="Arial" w:hAnsi="Arial" w:cs="Arial"/>
          <w:color w:val="000000"/>
          <w:sz w:val="20"/>
          <w:szCs w:val="20"/>
          <w:shd w:val="clear" w:color="auto" w:fill="FFFFFF"/>
        </w:rPr>
        <w:t>Formazione in materia di Sicurezza nei Luoghi di Lavoro, per la frequenza dei corsi che prevedano l’accesso ai laboratori, esercitazioni presso strutture esterne e per lo svolgimento del tirocinio, come previsto dalla vigente normativa sulla sicurezza nei luoghi di lavoro, </w:t>
      </w:r>
      <w:proofErr w:type="spellStart"/>
      <w:r w:rsidR="005E74EF" w:rsidRPr="00912AB3">
        <w:rPr>
          <w:rStyle w:val="Enfasicorsivo"/>
          <w:rFonts w:ascii="Arial" w:hAnsi="Arial" w:cs="Arial"/>
          <w:color w:val="000000"/>
          <w:sz w:val="20"/>
          <w:szCs w:val="20"/>
        </w:rPr>
        <w:t>D.Lgs</w:t>
      </w:r>
      <w:proofErr w:type="spellEnd"/>
      <w:r w:rsidR="005E74EF" w:rsidRPr="00912AB3">
        <w:rPr>
          <w:rStyle w:val="Enfasicorsivo"/>
          <w:rFonts w:ascii="Arial" w:hAnsi="Arial" w:cs="Arial"/>
          <w:color w:val="000000"/>
          <w:sz w:val="20"/>
          <w:szCs w:val="20"/>
        </w:rPr>
        <w:t xml:space="preserve"> 81/08</w:t>
      </w:r>
      <w:r w:rsidR="000F3293"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p w14:paraId="1DBB8842" w14:textId="77777777" w:rsidR="000E6653" w:rsidRDefault="005156C7" w:rsidP="006F7B92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I</w:t>
      </w:r>
      <w:r w:rsidR="000F3293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l sottoscritto ha addestrato </w:t>
      </w:r>
      <w:r w:rsidR="000F3293" w:rsidRPr="000F3293">
        <w:rPr>
          <w:rFonts w:ascii="Arial" w:hAnsi="Arial" w:cs="Arial"/>
          <w:color w:val="000000"/>
          <w:sz w:val="20"/>
          <w:szCs w:val="20"/>
          <w:shd w:val="clear" w:color="auto" w:fill="FFFFFF"/>
        </w:rPr>
        <w:t>il sottoelencato studente</w:t>
      </w:r>
      <w:r w:rsidR="000F3293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sui comportamenti da tenere negli ambienti in cui si svolgerà l’attività di raccolta dati per la tesi e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lo ha fornito</w:t>
      </w:r>
      <w:r w:rsidR="000F3293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dei dispositivi di protezione 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individuale </w:t>
      </w:r>
      <w:r w:rsidR="000F3293">
        <w:rPr>
          <w:rFonts w:ascii="Arial" w:hAnsi="Arial" w:cs="Arial"/>
          <w:color w:val="000000"/>
          <w:sz w:val="20"/>
          <w:szCs w:val="20"/>
          <w:shd w:val="clear" w:color="auto" w:fill="FFFFFF"/>
        </w:rPr>
        <w:t>necessari per tali attività.</w:t>
      </w:r>
    </w:p>
    <w:p w14:paraId="3E67163B" w14:textId="77777777" w:rsidR="006F7B92" w:rsidRPr="00100299" w:rsidRDefault="005156C7" w:rsidP="00100299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100299">
        <w:rPr>
          <w:rFonts w:ascii="Arial" w:hAnsi="Arial" w:cs="Arial"/>
          <w:color w:val="000000"/>
          <w:sz w:val="20"/>
          <w:szCs w:val="20"/>
          <w:shd w:val="clear" w:color="auto" w:fill="FFFFFF"/>
        </w:rPr>
        <w:t>L’attività svolta dal sottoelencato studente non sarà in solitaria.</w:t>
      </w:r>
    </w:p>
    <w:p w14:paraId="13CCAF80" w14:textId="77777777" w:rsidR="004A5590" w:rsidRPr="004A5590" w:rsidRDefault="004A5590" w:rsidP="00047AA9">
      <w:pPr>
        <w:spacing w:line="360" w:lineRule="auto"/>
        <w:jc w:val="both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tbl>
      <w:tblPr>
        <w:tblW w:w="496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"/>
        <w:gridCol w:w="3684"/>
        <w:gridCol w:w="5957"/>
      </w:tblGrid>
      <w:tr w:rsidR="00010BA6" w:rsidRPr="000409ED" w14:paraId="54971707" w14:textId="77777777" w:rsidTr="004E6A25">
        <w:tc>
          <w:tcPr>
            <w:tcW w:w="452" w:type="pct"/>
            <w:shd w:val="clear" w:color="auto" w:fill="auto"/>
          </w:tcPr>
          <w:p w14:paraId="2E7581B7" w14:textId="77777777" w:rsidR="00010BA6" w:rsidRPr="000409ED" w:rsidRDefault="00010BA6" w:rsidP="00047AA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409ED">
              <w:rPr>
                <w:rFonts w:ascii="Arial" w:hAnsi="Arial" w:cs="Arial"/>
                <w:sz w:val="20"/>
                <w:szCs w:val="20"/>
              </w:rPr>
              <w:t>n.</w:t>
            </w:r>
          </w:p>
        </w:tc>
        <w:tc>
          <w:tcPr>
            <w:tcW w:w="1738" w:type="pct"/>
            <w:shd w:val="clear" w:color="auto" w:fill="auto"/>
          </w:tcPr>
          <w:p w14:paraId="6CFE1681" w14:textId="77777777" w:rsidR="00010BA6" w:rsidRPr="000409ED" w:rsidRDefault="00010BA6" w:rsidP="00047AA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409ED">
              <w:rPr>
                <w:rFonts w:ascii="Arial" w:hAnsi="Arial" w:cs="Arial"/>
                <w:sz w:val="20"/>
                <w:szCs w:val="20"/>
              </w:rPr>
              <w:t>Cognome</w:t>
            </w:r>
          </w:p>
        </w:tc>
        <w:tc>
          <w:tcPr>
            <w:tcW w:w="2810" w:type="pct"/>
            <w:shd w:val="clear" w:color="auto" w:fill="auto"/>
          </w:tcPr>
          <w:p w14:paraId="6AB24893" w14:textId="77777777" w:rsidR="00010BA6" w:rsidRPr="000409ED" w:rsidRDefault="00010BA6" w:rsidP="00047AA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409ED">
              <w:rPr>
                <w:rFonts w:ascii="Arial" w:hAnsi="Arial" w:cs="Arial"/>
                <w:sz w:val="20"/>
                <w:szCs w:val="20"/>
              </w:rPr>
              <w:t>Nome</w:t>
            </w:r>
          </w:p>
        </w:tc>
      </w:tr>
      <w:tr w:rsidR="004E6A25" w:rsidRPr="000409ED" w14:paraId="4EB59836" w14:textId="77777777" w:rsidTr="004E6A25">
        <w:tc>
          <w:tcPr>
            <w:tcW w:w="452" w:type="pct"/>
            <w:shd w:val="clear" w:color="auto" w:fill="auto"/>
          </w:tcPr>
          <w:p w14:paraId="435B4966" w14:textId="77777777" w:rsidR="004E6A25" w:rsidRPr="000409ED" w:rsidRDefault="004E6A25" w:rsidP="004E6A25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738" w:type="pct"/>
            <w:shd w:val="clear" w:color="auto" w:fill="auto"/>
          </w:tcPr>
          <w:p w14:paraId="201BB070" w14:textId="77777777" w:rsidR="004E6A25" w:rsidRPr="00301961" w:rsidRDefault="004E6A25" w:rsidP="004E6A25"/>
        </w:tc>
        <w:tc>
          <w:tcPr>
            <w:tcW w:w="2810" w:type="pct"/>
            <w:shd w:val="clear" w:color="auto" w:fill="auto"/>
          </w:tcPr>
          <w:p w14:paraId="614C7F1E" w14:textId="77777777" w:rsidR="004E6A25" w:rsidRPr="00301961" w:rsidRDefault="004E6A25" w:rsidP="004E6A25"/>
        </w:tc>
      </w:tr>
    </w:tbl>
    <w:p w14:paraId="279D2231" w14:textId="77777777" w:rsidR="004A5590" w:rsidRDefault="004A5590" w:rsidP="00047AA9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52356BB8" w14:textId="77777777" w:rsidR="009C2135" w:rsidRDefault="009C2135" w:rsidP="00047AA9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Note: il modulo, firmato dal docente responsabile, deve essere inviato a </w:t>
      </w:r>
      <w:r w:rsidRPr="009C2135">
        <w:rPr>
          <w:rFonts w:ascii="Arial" w:hAnsi="Arial" w:cs="Arial"/>
          <w:sz w:val="20"/>
          <w:szCs w:val="20"/>
        </w:rPr>
        <w:t>esercitazioni</w:t>
      </w:r>
      <w:r w:rsidR="007C42B8">
        <w:rPr>
          <w:rFonts w:ascii="Arial" w:hAnsi="Arial" w:cs="Arial"/>
          <w:sz w:val="20"/>
          <w:szCs w:val="20"/>
        </w:rPr>
        <w:t>@</w:t>
      </w:r>
      <w:r w:rsidRPr="009C2135">
        <w:rPr>
          <w:rFonts w:ascii="Arial" w:hAnsi="Arial" w:cs="Arial"/>
          <w:sz w:val="20"/>
          <w:szCs w:val="20"/>
        </w:rPr>
        <w:t>dagri.unifi.it</w:t>
      </w:r>
    </w:p>
    <w:p w14:paraId="66725B57" w14:textId="77777777" w:rsidR="000409ED" w:rsidRPr="000409ED" w:rsidRDefault="000409ED" w:rsidP="00047AA9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4C270F37" w14:textId="77777777" w:rsidR="000E6653" w:rsidRPr="000409ED" w:rsidRDefault="000E6653" w:rsidP="00047AA9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>Distinti saluti,</w:t>
      </w:r>
    </w:p>
    <w:p w14:paraId="117F9F6E" w14:textId="77777777" w:rsidR="000E6653" w:rsidRPr="000409ED" w:rsidRDefault="00673EEA" w:rsidP="00047AA9">
      <w:pPr>
        <w:ind w:left="3828"/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ab/>
      </w:r>
      <w:r w:rsidRPr="000409ED">
        <w:rPr>
          <w:rFonts w:ascii="Arial" w:hAnsi="Arial" w:cs="Arial"/>
          <w:sz w:val="20"/>
          <w:szCs w:val="20"/>
        </w:rPr>
        <w:tab/>
      </w:r>
      <w:r w:rsidRPr="000409ED">
        <w:rPr>
          <w:rFonts w:ascii="Arial" w:hAnsi="Arial" w:cs="Arial"/>
          <w:sz w:val="20"/>
          <w:szCs w:val="20"/>
        </w:rPr>
        <w:tab/>
      </w:r>
      <w:r w:rsidR="000E6653" w:rsidRPr="000409ED">
        <w:rPr>
          <w:rFonts w:ascii="Arial" w:hAnsi="Arial" w:cs="Arial"/>
          <w:sz w:val="20"/>
          <w:szCs w:val="20"/>
        </w:rPr>
        <w:t xml:space="preserve">Il docente responsabile dell’attività </w:t>
      </w:r>
    </w:p>
    <w:p w14:paraId="6813E865" w14:textId="77777777" w:rsidR="00047AA9" w:rsidRPr="000409ED" w:rsidRDefault="00673EEA" w:rsidP="00047AA9">
      <w:pPr>
        <w:ind w:left="5103" w:hanging="1"/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ab/>
      </w:r>
      <w:r w:rsidRPr="000409ED">
        <w:rPr>
          <w:rFonts w:ascii="Arial" w:hAnsi="Arial" w:cs="Arial"/>
          <w:sz w:val="20"/>
          <w:szCs w:val="20"/>
        </w:rPr>
        <w:tab/>
      </w:r>
      <w:r w:rsidR="00F40342" w:rsidRPr="000409ED">
        <w:rPr>
          <w:rFonts w:ascii="Arial" w:hAnsi="Arial" w:cs="Arial"/>
          <w:sz w:val="20"/>
          <w:szCs w:val="20"/>
        </w:rPr>
        <w:t xml:space="preserve">Prof. </w:t>
      </w:r>
    </w:p>
    <w:p w14:paraId="5EC755B0" w14:textId="77777777" w:rsidR="000E6653" w:rsidRPr="000409ED" w:rsidRDefault="00673EEA" w:rsidP="000E6653">
      <w:pPr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ab/>
      </w:r>
    </w:p>
    <w:p w14:paraId="202F2977" w14:textId="77777777" w:rsidR="000E6653" w:rsidRPr="000409ED" w:rsidRDefault="00F40342" w:rsidP="00047AA9">
      <w:pPr>
        <w:ind w:left="3969"/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ab/>
      </w:r>
      <w:r w:rsidRPr="000409ED">
        <w:rPr>
          <w:rFonts w:ascii="Arial" w:hAnsi="Arial" w:cs="Arial"/>
          <w:sz w:val="20"/>
          <w:szCs w:val="20"/>
        </w:rPr>
        <w:tab/>
      </w:r>
      <w:r w:rsidRPr="000409ED">
        <w:rPr>
          <w:rFonts w:ascii="Arial" w:hAnsi="Arial" w:cs="Arial"/>
          <w:sz w:val="20"/>
          <w:szCs w:val="20"/>
        </w:rPr>
        <w:tab/>
      </w:r>
      <w:r w:rsidR="000E6653" w:rsidRPr="000409ED">
        <w:rPr>
          <w:rFonts w:ascii="Arial" w:hAnsi="Arial" w:cs="Arial"/>
          <w:sz w:val="20"/>
          <w:szCs w:val="20"/>
        </w:rPr>
        <w:t>_______________________________</w:t>
      </w:r>
    </w:p>
    <w:p w14:paraId="4C567C9E" w14:textId="77777777" w:rsidR="000E6653" w:rsidRPr="000409ED" w:rsidRDefault="00673EEA" w:rsidP="000E6653">
      <w:pPr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ab/>
      </w:r>
      <w:r w:rsidR="000E6653" w:rsidRPr="000409ED">
        <w:rPr>
          <w:rFonts w:ascii="Arial" w:hAnsi="Arial" w:cs="Arial"/>
          <w:sz w:val="20"/>
          <w:szCs w:val="20"/>
        </w:rPr>
        <w:t>VISTO:</w:t>
      </w:r>
    </w:p>
    <w:p w14:paraId="2CF790B1" w14:textId="77777777" w:rsidR="000E6653" w:rsidRPr="000409ED" w:rsidRDefault="000E6653" w:rsidP="000E6653">
      <w:pPr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>Il Direttore del Dipartimento</w:t>
      </w:r>
    </w:p>
    <w:p w14:paraId="3076A13B" w14:textId="77777777" w:rsidR="00BE5514" w:rsidRPr="000409ED" w:rsidRDefault="00BE5514" w:rsidP="000E6653">
      <w:pPr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>Prof. Simone Orlandini</w:t>
      </w:r>
    </w:p>
    <w:p w14:paraId="5214207C" w14:textId="77777777" w:rsidR="005D6091" w:rsidRDefault="005D6091" w:rsidP="000E6653">
      <w:pPr>
        <w:jc w:val="both"/>
        <w:rPr>
          <w:rFonts w:ascii="Arial" w:hAnsi="Arial" w:cs="Arial"/>
          <w:b/>
          <w:sz w:val="20"/>
          <w:szCs w:val="20"/>
        </w:rPr>
      </w:pPr>
    </w:p>
    <w:p w14:paraId="692F1CE5" w14:textId="77777777" w:rsidR="00047AA9" w:rsidRDefault="00047AA9" w:rsidP="000E6653">
      <w:pPr>
        <w:jc w:val="both"/>
        <w:rPr>
          <w:rFonts w:ascii="Arial" w:hAnsi="Arial" w:cs="Arial"/>
          <w:b/>
          <w:sz w:val="20"/>
          <w:szCs w:val="20"/>
        </w:rPr>
      </w:pPr>
    </w:p>
    <w:p w14:paraId="4F7473F4" w14:textId="77777777" w:rsidR="00047AA9" w:rsidRPr="000409ED" w:rsidRDefault="00047AA9" w:rsidP="000E6653">
      <w:pPr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_________________________________</w:t>
      </w:r>
    </w:p>
    <w:sectPr w:rsidR="00047AA9" w:rsidRPr="000409ED" w:rsidSect="006645EA">
      <w:headerReference w:type="default" r:id="rId8"/>
      <w:headerReference w:type="first" r:id="rId9"/>
      <w:pgSz w:w="11906" w:h="16838"/>
      <w:pgMar w:top="720" w:right="720" w:bottom="720" w:left="720" w:header="284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60A675" w14:textId="77777777" w:rsidR="00CB181D" w:rsidRDefault="00CB181D">
      <w:r>
        <w:separator/>
      </w:r>
    </w:p>
  </w:endnote>
  <w:endnote w:type="continuationSeparator" w:id="0">
    <w:p w14:paraId="02B5C1F1" w14:textId="77777777" w:rsidR="00CB181D" w:rsidRDefault="00CB18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3DF510" w14:textId="77777777" w:rsidR="00CB181D" w:rsidRDefault="00CB181D">
      <w:r>
        <w:separator/>
      </w:r>
    </w:p>
  </w:footnote>
  <w:footnote w:type="continuationSeparator" w:id="0">
    <w:p w14:paraId="3F3679D2" w14:textId="77777777" w:rsidR="00CB181D" w:rsidRDefault="00CB18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6C90E" w14:textId="77777777" w:rsidR="00172960" w:rsidRDefault="00172960" w:rsidP="00093BB6">
    <w:pPr>
      <w:pStyle w:val="Intestazione"/>
      <w:ind w:left="-2381"/>
    </w:pPr>
  </w:p>
  <w:p w14:paraId="421BCC77" w14:textId="77777777" w:rsidR="00172960" w:rsidRDefault="00172960">
    <w:pPr>
      <w:pStyle w:val="Intestazione"/>
    </w:pPr>
  </w:p>
  <w:p w14:paraId="3F7FDBC8" w14:textId="77777777" w:rsidR="00172960" w:rsidRDefault="00172960">
    <w:pPr>
      <w:pStyle w:val="Intestazione"/>
    </w:pPr>
  </w:p>
  <w:p w14:paraId="271F5D60" w14:textId="77777777" w:rsidR="00172960" w:rsidRDefault="00172960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31C9A" w14:textId="77777777" w:rsidR="00172960" w:rsidRDefault="00E77348" w:rsidP="00047AA9">
    <w:pPr>
      <w:rPr>
        <w:noProof/>
        <w:lang w:eastAsia="it-IT"/>
      </w:rPr>
    </w:pPr>
    <w:r w:rsidRPr="0064588A">
      <w:rPr>
        <w:noProof/>
        <w:lang w:eastAsia="it-IT"/>
      </w:rPr>
      <w:pict w14:anchorId="05A37F3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Immagine 5" o:spid="_x0000_i1025" type="#_x0000_t75" style="width:242.25pt;height:89.25pt;visibility:visible">
          <v:imagedata r:id="rId1" o:title="" croptop="16507f" cropleft="5877f" cropright="40421f"/>
        </v:shape>
      </w:pict>
    </w:r>
  </w:p>
  <w:p w14:paraId="383D2014" w14:textId="77777777" w:rsidR="009C2135" w:rsidRPr="00FD762D" w:rsidRDefault="009C2135" w:rsidP="00047AA9">
    <w:pPr>
      <w:rPr>
        <w:rFonts w:ascii="Arial" w:hAnsi="Arial" w:cs="Arial"/>
        <w:noProof/>
        <w:color w:val="7F7F7F"/>
        <w:sz w:val="18"/>
        <w:szCs w:val="18"/>
        <w:lang w:eastAsia="it-IT"/>
      </w:rPr>
    </w:pPr>
  </w:p>
  <w:p w14:paraId="1C047AD5" w14:textId="77777777" w:rsidR="009C2135" w:rsidRPr="00FD762D" w:rsidRDefault="009C2135" w:rsidP="00047AA9">
    <w:pPr>
      <w:rPr>
        <w:rFonts w:ascii="Arial" w:hAnsi="Arial" w:cs="Arial"/>
        <w:noProof/>
        <w:color w:val="7F7F7F"/>
        <w:sz w:val="18"/>
        <w:szCs w:val="18"/>
        <w:lang w:eastAsia="it-IT"/>
      </w:rPr>
    </w:pPr>
    <w:r w:rsidRPr="00FD762D">
      <w:rPr>
        <w:rFonts w:ascii="Arial" w:hAnsi="Arial" w:cs="Arial"/>
        <w:noProof/>
        <w:color w:val="7F7F7F"/>
        <w:sz w:val="18"/>
        <w:szCs w:val="18"/>
        <w:lang w:eastAsia="it-IT"/>
      </w:rPr>
      <w:t xml:space="preserve">Modulo: </w:t>
    </w:r>
    <w:r w:rsidR="00131C79" w:rsidRPr="00131C79">
      <w:rPr>
        <w:rFonts w:ascii="Arial" w:hAnsi="Arial" w:cs="Arial"/>
        <w:noProof/>
        <w:color w:val="7F7F7F"/>
        <w:sz w:val="18"/>
        <w:szCs w:val="18"/>
        <w:lang w:eastAsia="it-IT"/>
      </w:rPr>
      <w:t>08_Comunicazione_INAIL_raccolta_dati_tesi</w:t>
    </w:r>
  </w:p>
  <w:p w14:paraId="72E8EF81" w14:textId="77777777" w:rsidR="009C2135" w:rsidRPr="00FD762D" w:rsidRDefault="009C2135" w:rsidP="00047AA9">
    <w:pPr>
      <w:rPr>
        <w:rFonts w:ascii="Arial" w:hAnsi="Arial" w:cs="Arial"/>
        <w:color w:val="7F7F7F"/>
        <w:sz w:val="18"/>
        <w:szCs w:val="18"/>
      </w:rPr>
    </w:pPr>
    <w:r w:rsidRPr="00FD762D">
      <w:rPr>
        <w:rFonts w:ascii="Arial" w:hAnsi="Arial" w:cs="Arial"/>
        <w:color w:val="7F7F7F"/>
        <w:sz w:val="18"/>
        <w:szCs w:val="18"/>
      </w:rPr>
      <w:t xml:space="preserve">Aggiornato al: </w:t>
    </w:r>
    <w:r w:rsidR="00131C79">
      <w:rPr>
        <w:rFonts w:ascii="Arial" w:hAnsi="Arial" w:cs="Arial"/>
        <w:color w:val="7F7F7F"/>
        <w:sz w:val="18"/>
        <w:szCs w:val="18"/>
      </w:rPr>
      <w:t>21</w:t>
    </w:r>
    <w:r w:rsidRPr="00FD762D">
      <w:rPr>
        <w:rFonts w:ascii="Arial" w:hAnsi="Arial" w:cs="Arial"/>
        <w:color w:val="7F7F7F"/>
        <w:sz w:val="18"/>
        <w:szCs w:val="18"/>
      </w:rPr>
      <w:t>/08/2023</w:t>
    </w:r>
  </w:p>
  <w:p w14:paraId="6D39158E" w14:textId="77777777" w:rsidR="009C2135" w:rsidRPr="00FD762D" w:rsidRDefault="009C2135" w:rsidP="00047AA9">
    <w:pPr>
      <w:rPr>
        <w:rFonts w:ascii="Arial" w:hAnsi="Arial" w:cs="Arial"/>
        <w:color w:val="7F7F7F"/>
        <w:sz w:val="18"/>
        <w:szCs w:val="18"/>
      </w:rPr>
    </w:pPr>
  </w:p>
  <w:p w14:paraId="41FCE5CB" w14:textId="77777777" w:rsidR="009C2135" w:rsidRPr="00FD762D" w:rsidRDefault="009C2135" w:rsidP="00047AA9">
    <w:pPr>
      <w:rPr>
        <w:rFonts w:ascii="Arial" w:hAnsi="Arial" w:cs="Arial"/>
        <w:color w:val="7F7F7F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482495"/>
    <w:multiLevelType w:val="hybridMultilevel"/>
    <w:tmpl w:val="2362E4F4"/>
    <w:lvl w:ilvl="0" w:tplc="F22AF21E">
      <w:start w:val="6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E24682"/>
    <w:multiLevelType w:val="hybridMultilevel"/>
    <w:tmpl w:val="3DE4B60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FA2589"/>
    <w:multiLevelType w:val="hybridMultilevel"/>
    <w:tmpl w:val="57803636"/>
    <w:lvl w:ilvl="0" w:tplc="D5A6CA28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64478953">
    <w:abstractNumId w:val="1"/>
  </w:num>
  <w:num w:numId="2" w16cid:durableId="411855102">
    <w:abstractNumId w:val="2"/>
  </w:num>
  <w:num w:numId="3" w16cid:durableId="3894299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styleLockTheme/>
  <w:defaultTabStop w:val="709"/>
  <w:hyphenationZone w:val="283"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tTQ0NrM0M7Y0NzFW0lEKTi0uzszPAykwrAUAVMtquCwAAAA="/>
  </w:docVars>
  <w:rsids>
    <w:rsidRoot w:val="00FD7D8D"/>
    <w:rsid w:val="00010BA6"/>
    <w:rsid w:val="000216F2"/>
    <w:rsid w:val="0003652D"/>
    <w:rsid w:val="000409ED"/>
    <w:rsid w:val="00046050"/>
    <w:rsid w:val="00047AA9"/>
    <w:rsid w:val="00055F9F"/>
    <w:rsid w:val="00057ACF"/>
    <w:rsid w:val="0007046F"/>
    <w:rsid w:val="0007784E"/>
    <w:rsid w:val="0008316F"/>
    <w:rsid w:val="00093BB6"/>
    <w:rsid w:val="00093ECD"/>
    <w:rsid w:val="000B1A1E"/>
    <w:rsid w:val="000D33A7"/>
    <w:rsid w:val="000E5E8C"/>
    <w:rsid w:val="000E6653"/>
    <w:rsid w:val="000F22B4"/>
    <w:rsid w:val="000F3293"/>
    <w:rsid w:val="000F6FD6"/>
    <w:rsid w:val="00100299"/>
    <w:rsid w:val="001058B5"/>
    <w:rsid w:val="00116C7E"/>
    <w:rsid w:val="00120DEA"/>
    <w:rsid w:val="00131C79"/>
    <w:rsid w:val="0013422F"/>
    <w:rsid w:val="00151E08"/>
    <w:rsid w:val="00165FE0"/>
    <w:rsid w:val="00171AE2"/>
    <w:rsid w:val="00172960"/>
    <w:rsid w:val="00183029"/>
    <w:rsid w:val="0018793D"/>
    <w:rsid w:val="001C169C"/>
    <w:rsid w:val="001E2233"/>
    <w:rsid w:val="001E4517"/>
    <w:rsid w:val="001F7C96"/>
    <w:rsid w:val="0020725A"/>
    <w:rsid w:val="00230500"/>
    <w:rsid w:val="00231F24"/>
    <w:rsid w:val="00237E24"/>
    <w:rsid w:val="00243C02"/>
    <w:rsid w:val="00246A57"/>
    <w:rsid w:val="00252E35"/>
    <w:rsid w:val="00267579"/>
    <w:rsid w:val="00272E43"/>
    <w:rsid w:val="00283D28"/>
    <w:rsid w:val="002846F1"/>
    <w:rsid w:val="00284D89"/>
    <w:rsid w:val="00291C99"/>
    <w:rsid w:val="002954E7"/>
    <w:rsid w:val="002B7C1B"/>
    <w:rsid w:val="002C0278"/>
    <w:rsid w:val="00301E96"/>
    <w:rsid w:val="00351A78"/>
    <w:rsid w:val="003639F1"/>
    <w:rsid w:val="003700A0"/>
    <w:rsid w:val="003860B9"/>
    <w:rsid w:val="00393DF5"/>
    <w:rsid w:val="003B108E"/>
    <w:rsid w:val="003B55FB"/>
    <w:rsid w:val="003D56A9"/>
    <w:rsid w:val="003F4557"/>
    <w:rsid w:val="004074C7"/>
    <w:rsid w:val="004353A7"/>
    <w:rsid w:val="004424CA"/>
    <w:rsid w:val="004513A2"/>
    <w:rsid w:val="00462851"/>
    <w:rsid w:val="004808A7"/>
    <w:rsid w:val="004A1DDA"/>
    <w:rsid w:val="004A52BC"/>
    <w:rsid w:val="004A5590"/>
    <w:rsid w:val="004B2992"/>
    <w:rsid w:val="004B52D8"/>
    <w:rsid w:val="004D40BC"/>
    <w:rsid w:val="004D6117"/>
    <w:rsid w:val="004E15F6"/>
    <w:rsid w:val="004E6A25"/>
    <w:rsid w:val="00501D6E"/>
    <w:rsid w:val="005156C7"/>
    <w:rsid w:val="00522D12"/>
    <w:rsid w:val="00532885"/>
    <w:rsid w:val="005515CC"/>
    <w:rsid w:val="00581C05"/>
    <w:rsid w:val="00583375"/>
    <w:rsid w:val="005978B6"/>
    <w:rsid w:val="005A6333"/>
    <w:rsid w:val="005B550E"/>
    <w:rsid w:val="005B7473"/>
    <w:rsid w:val="005C1086"/>
    <w:rsid w:val="005C1E69"/>
    <w:rsid w:val="005C63E8"/>
    <w:rsid w:val="005D1A42"/>
    <w:rsid w:val="005D6091"/>
    <w:rsid w:val="005E74EF"/>
    <w:rsid w:val="005F40E1"/>
    <w:rsid w:val="00634B22"/>
    <w:rsid w:val="00643E41"/>
    <w:rsid w:val="00650B77"/>
    <w:rsid w:val="00662F58"/>
    <w:rsid w:val="006645EA"/>
    <w:rsid w:val="00673EEA"/>
    <w:rsid w:val="006840B7"/>
    <w:rsid w:val="00690DB9"/>
    <w:rsid w:val="006A407E"/>
    <w:rsid w:val="006B01FB"/>
    <w:rsid w:val="006C19B4"/>
    <w:rsid w:val="006D3923"/>
    <w:rsid w:val="006D4E06"/>
    <w:rsid w:val="006D54D4"/>
    <w:rsid w:val="006D76DF"/>
    <w:rsid w:val="006F7B92"/>
    <w:rsid w:val="00705F7A"/>
    <w:rsid w:val="00712443"/>
    <w:rsid w:val="00722D8D"/>
    <w:rsid w:val="00752C6F"/>
    <w:rsid w:val="00757409"/>
    <w:rsid w:val="0078309C"/>
    <w:rsid w:val="007848A6"/>
    <w:rsid w:val="007A0046"/>
    <w:rsid w:val="007B5D5D"/>
    <w:rsid w:val="007B78FC"/>
    <w:rsid w:val="007C42B8"/>
    <w:rsid w:val="007D3C6D"/>
    <w:rsid w:val="007D6409"/>
    <w:rsid w:val="007E6DA3"/>
    <w:rsid w:val="007F5DB6"/>
    <w:rsid w:val="00804C9F"/>
    <w:rsid w:val="008132DE"/>
    <w:rsid w:val="00814B1E"/>
    <w:rsid w:val="0082354C"/>
    <w:rsid w:val="00854BFB"/>
    <w:rsid w:val="008668F5"/>
    <w:rsid w:val="00893C40"/>
    <w:rsid w:val="008B50FD"/>
    <w:rsid w:val="008C3F18"/>
    <w:rsid w:val="008D2E54"/>
    <w:rsid w:val="008E6822"/>
    <w:rsid w:val="008F1EC1"/>
    <w:rsid w:val="008F4E8B"/>
    <w:rsid w:val="00905F35"/>
    <w:rsid w:val="00912AB3"/>
    <w:rsid w:val="0093461B"/>
    <w:rsid w:val="00980F34"/>
    <w:rsid w:val="009A50D0"/>
    <w:rsid w:val="009A6FC1"/>
    <w:rsid w:val="009B1B11"/>
    <w:rsid w:val="009C2135"/>
    <w:rsid w:val="009C2835"/>
    <w:rsid w:val="009C380C"/>
    <w:rsid w:val="009C5A7B"/>
    <w:rsid w:val="009D6B3A"/>
    <w:rsid w:val="009E7D74"/>
    <w:rsid w:val="00A0269E"/>
    <w:rsid w:val="00A15391"/>
    <w:rsid w:val="00A2418A"/>
    <w:rsid w:val="00A32902"/>
    <w:rsid w:val="00A52E9A"/>
    <w:rsid w:val="00A777DA"/>
    <w:rsid w:val="00A86B5F"/>
    <w:rsid w:val="00A94B72"/>
    <w:rsid w:val="00B013E0"/>
    <w:rsid w:val="00B0265C"/>
    <w:rsid w:val="00B05DF7"/>
    <w:rsid w:val="00B1477D"/>
    <w:rsid w:val="00B202BB"/>
    <w:rsid w:val="00B33E0A"/>
    <w:rsid w:val="00B36E07"/>
    <w:rsid w:val="00B60839"/>
    <w:rsid w:val="00BB385B"/>
    <w:rsid w:val="00BB4395"/>
    <w:rsid w:val="00BB738C"/>
    <w:rsid w:val="00BC4804"/>
    <w:rsid w:val="00BC7ED6"/>
    <w:rsid w:val="00BD3755"/>
    <w:rsid w:val="00BE5514"/>
    <w:rsid w:val="00BF4360"/>
    <w:rsid w:val="00BF55B6"/>
    <w:rsid w:val="00C233EA"/>
    <w:rsid w:val="00C50DBF"/>
    <w:rsid w:val="00C7141A"/>
    <w:rsid w:val="00C84A7F"/>
    <w:rsid w:val="00CA592E"/>
    <w:rsid w:val="00CB181D"/>
    <w:rsid w:val="00CB4B31"/>
    <w:rsid w:val="00CB609B"/>
    <w:rsid w:val="00CE137E"/>
    <w:rsid w:val="00CE6DF9"/>
    <w:rsid w:val="00D7562E"/>
    <w:rsid w:val="00D85F10"/>
    <w:rsid w:val="00D95273"/>
    <w:rsid w:val="00DB5676"/>
    <w:rsid w:val="00DC37AF"/>
    <w:rsid w:val="00DC6AEE"/>
    <w:rsid w:val="00DE614D"/>
    <w:rsid w:val="00E340E0"/>
    <w:rsid w:val="00E572A5"/>
    <w:rsid w:val="00E63348"/>
    <w:rsid w:val="00E64577"/>
    <w:rsid w:val="00E77348"/>
    <w:rsid w:val="00E8732F"/>
    <w:rsid w:val="00E91472"/>
    <w:rsid w:val="00EA0D2A"/>
    <w:rsid w:val="00EA1552"/>
    <w:rsid w:val="00EB779B"/>
    <w:rsid w:val="00EF5D12"/>
    <w:rsid w:val="00F01321"/>
    <w:rsid w:val="00F0436C"/>
    <w:rsid w:val="00F07C19"/>
    <w:rsid w:val="00F10682"/>
    <w:rsid w:val="00F176DB"/>
    <w:rsid w:val="00F23DC3"/>
    <w:rsid w:val="00F34823"/>
    <w:rsid w:val="00F40342"/>
    <w:rsid w:val="00F84D68"/>
    <w:rsid w:val="00FB2043"/>
    <w:rsid w:val="00FB70DF"/>
    <w:rsid w:val="00FC4A06"/>
    <w:rsid w:val="00FD762D"/>
    <w:rsid w:val="00FD7D8D"/>
    <w:rsid w:val="00FE50BE"/>
    <w:rsid w:val="00FE5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9E24B0E"/>
  <w15:chartTrackingRefBased/>
  <w15:docId w15:val="{F0AA9AF8-F2A6-4AB1-9CA8-52A5F8645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locked="0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locked="0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locked="0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e">
    <w:name w:val="Normal"/>
    <w:qFormat/>
    <w:pPr>
      <w:widowControl w:val="0"/>
      <w:suppressAutoHyphens/>
    </w:pPr>
    <w:rPr>
      <w:rFonts w:eastAsia="SimSun" w:cs="Mangal"/>
      <w:kern w:val="1"/>
      <w:sz w:val="24"/>
      <w:szCs w:val="24"/>
      <w:lang w:eastAsia="zh-CN" w:bidi="hi-IN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locked/>
    <w:rPr>
      <w:color w:val="000080"/>
      <w:u w:val="single"/>
    </w:rPr>
  </w:style>
  <w:style w:type="paragraph" w:customStyle="1" w:styleId="Intestazione1">
    <w:name w:val="Intestazione1"/>
    <w:basedOn w:val="Normale"/>
    <w:next w:val="Corpodeltesto"/>
    <w:locked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Corpodeltesto">
    <w:name w:val="Corpo del testo"/>
    <w:basedOn w:val="Normale"/>
    <w:locked/>
    <w:pPr>
      <w:spacing w:after="120"/>
    </w:pPr>
  </w:style>
  <w:style w:type="paragraph" w:styleId="Elenco">
    <w:name w:val="List"/>
    <w:basedOn w:val="Corpodeltesto"/>
    <w:locked/>
  </w:style>
  <w:style w:type="paragraph" w:styleId="Didascalia">
    <w:name w:val="caption"/>
    <w:basedOn w:val="Normale"/>
    <w:qFormat/>
    <w:locked/>
    <w:pPr>
      <w:suppressLineNumbers/>
      <w:spacing w:before="120" w:after="120"/>
    </w:pPr>
    <w:rPr>
      <w:i/>
      <w:iCs/>
    </w:rPr>
  </w:style>
  <w:style w:type="paragraph" w:customStyle="1" w:styleId="Indice">
    <w:name w:val="Indice"/>
    <w:basedOn w:val="Normale"/>
    <w:locked/>
    <w:pPr>
      <w:suppressLineNumbers/>
    </w:pPr>
  </w:style>
  <w:style w:type="paragraph" w:styleId="Intestazione">
    <w:name w:val="header"/>
    <w:basedOn w:val="Normale"/>
    <w:link w:val="IntestazioneCarattere"/>
    <w:uiPriority w:val="99"/>
    <w:locked/>
    <w:pPr>
      <w:suppressLineNumbers/>
      <w:tabs>
        <w:tab w:val="center" w:pos="4110"/>
        <w:tab w:val="right" w:pos="8221"/>
      </w:tabs>
    </w:pPr>
    <w:rPr>
      <w:lang w:val="x-none"/>
    </w:rPr>
  </w:style>
  <w:style w:type="paragraph" w:styleId="Pidipagina">
    <w:name w:val="footer"/>
    <w:basedOn w:val="Normale"/>
    <w:link w:val="PidipaginaCarattere"/>
    <w:locked/>
    <w:pPr>
      <w:suppressLineNumbers/>
      <w:tabs>
        <w:tab w:val="center" w:pos="4110"/>
        <w:tab w:val="right" w:pos="8221"/>
      </w:tabs>
    </w:pPr>
    <w:rPr>
      <w:lang w:val="x-none"/>
    </w:rPr>
  </w:style>
  <w:style w:type="character" w:customStyle="1" w:styleId="IntestazioneCarattere">
    <w:name w:val="Intestazione Carattere"/>
    <w:link w:val="Intestazione"/>
    <w:uiPriority w:val="99"/>
    <w:rsid w:val="00B013E0"/>
    <w:rPr>
      <w:rFonts w:eastAsia="SimSun" w:cs="Mangal"/>
      <w:kern w:val="1"/>
      <w:sz w:val="24"/>
      <w:szCs w:val="24"/>
      <w:lang w:eastAsia="zh-CN" w:bidi="hi-IN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B013E0"/>
    <w:rPr>
      <w:rFonts w:ascii="Tahoma" w:hAnsi="Tahoma"/>
      <w:sz w:val="16"/>
      <w:szCs w:val="14"/>
      <w:lang w:val="x-none"/>
    </w:rPr>
  </w:style>
  <w:style w:type="character" w:customStyle="1" w:styleId="TestofumettoCarattere">
    <w:name w:val="Testo fumetto Carattere"/>
    <w:link w:val="Testofumetto"/>
    <w:uiPriority w:val="99"/>
    <w:semiHidden/>
    <w:rsid w:val="00B013E0"/>
    <w:rPr>
      <w:rFonts w:ascii="Tahoma" w:eastAsia="SimSun" w:hAnsi="Tahoma" w:cs="Mangal"/>
      <w:kern w:val="1"/>
      <w:sz w:val="16"/>
      <w:szCs w:val="14"/>
      <w:lang w:eastAsia="zh-CN" w:bidi="hi-IN"/>
    </w:rPr>
  </w:style>
  <w:style w:type="paragraph" w:customStyle="1" w:styleId="StilePidiPagina">
    <w:name w:val="StilePièdiPagina"/>
    <w:basedOn w:val="Pidipagina"/>
    <w:link w:val="StilePidiPaginaCarattere"/>
    <w:qFormat/>
    <w:rsid w:val="00F0436C"/>
    <w:pPr>
      <w:pBdr>
        <w:left w:val="single" w:sz="18" w:space="4" w:color="auto"/>
      </w:pBdr>
      <w:ind w:left="120"/>
    </w:pPr>
    <w:rPr>
      <w:rFonts w:ascii="Arial" w:hAnsi="Arial"/>
      <w:sz w:val="16"/>
      <w:szCs w:val="16"/>
    </w:rPr>
  </w:style>
  <w:style w:type="paragraph" w:customStyle="1" w:styleId="StilePidipaginaGrassetto">
    <w:name w:val="StilePièdipaginaGrassetto"/>
    <w:basedOn w:val="StilePidiPagina"/>
    <w:link w:val="StilePidipaginaGrassettoCarattere"/>
    <w:qFormat/>
    <w:rsid w:val="00F0436C"/>
    <w:rPr>
      <w:b/>
      <w:bCs/>
    </w:rPr>
  </w:style>
  <w:style w:type="character" w:customStyle="1" w:styleId="PidipaginaCarattere">
    <w:name w:val="Piè di pagina Carattere"/>
    <w:link w:val="Pidipagina"/>
    <w:rsid w:val="003B55FB"/>
    <w:rPr>
      <w:rFonts w:eastAsia="SimSun" w:cs="Mangal"/>
      <w:kern w:val="1"/>
      <w:sz w:val="24"/>
      <w:szCs w:val="24"/>
      <w:lang w:eastAsia="zh-CN" w:bidi="hi-IN"/>
    </w:rPr>
  </w:style>
  <w:style w:type="character" w:customStyle="1" w:styleId="StilePidiPaginaCarattere">
    <w:name w:val="StilePièdiPagina Carattere"/>
    <w:link w:val="StilePidiPagina"/>
    <w:rsid w:val="00F0436C"/>
    <w:rPr>
      <w:rFonts w:ascii="Arial" w:eastAsia="SimSun" w:hAnsi="Arial" w:cs="Mangal"/>
      <w:kern w:val="1"/>
      <w:sz w:val="16"/>
      <w:szCs w:val="16"/>
      <w:lang w:eastAsia="zh-CN" w:bidi="hi-IN"/>
    </w:rPr>
  </w:style>
  <w:style w:type="character" w:customStyle="1" w:styleId="StilePidipaginaGrassettoCarattere">
    <w:name w:val="StilePièdipaginaGrassetto Carattere"/>
    <w:link w:val="StilePidipaginaGrassetto"/>
    <w:rsid w:val="00F0436C"/>
    <w:rPr>
      <w:rFonts w:ascii="Arial" w:eastAsia="SimSun" w:hAnsi="Arial" w:cs="Mangal"/>
      <w:b/>
      <w:bCs/>
      <w:kern w:val="1"/>
      <w:sz w:val="16"/>
      <w:szCs w:val="16"/>
      <w:lang w:eastAsia="zh-CN" w:bidi="hi-IN"/>
    </w:rPr>
  </w:style>
  <w:style w:type="paragraph" w:customStyle="1" w:styleId="NormaleDiDA">
    <w:name w:val="NormaleDiDA"/>
    <w:basedOn w:val="Normale"/>
    <w:link w:val="NormaleDiDACarattere"/>
    <w:qFormat/>
    <w:rsid w:val="007B78FC"/>
    <w:rPr>
      <w:rFonts w:ascii="Arial" w:hAnsi="Arial" w:cs="Arial"/>
      <w:sz w:val="20"/>
      <w:szCs w:val="20"/>
      <w:lang w:val="x-none"/>
    </w:rPr>
  </w:style>
  <w:style w:type="character" w:customStyle="1" w:styleId="NormaleDiDACarattere">
    <w:name w:val="NormaleDiDA Carattere"/>
    <w:link w:val="NormaleDiDA"/>
    <w:rsid w:val="007B78FC"/>
    <w:rPr>
      <w:rFonts w:ascii="Arial" w:eastAsia="SimSun" w:hAnsi="Arial" w:cs="Arial"/>
      <w:kern w:val="1"/>
      <w:lang w:eastAsia="zh-CN" w:bidi="hi-IN"/>
    </w:rPr>
  </w:style>
  <w:style w:type="table" w:styleId="Grigliatabella">
    <w:name w:val="Table Grid"/>
    <w:basedOn w:val="Tabellanormale"/>
    <w:uiPriority w:val="59"/>
    <w:locked/>
    <w:rsid w:val="000E66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corsivo">
    <w:name w:val="Emphasis"/>
    <w:uiPriority w:val="20"/>
    <w:qFormat/>
    <w:locked/>
    <w:rsid w:val="005E74EF"/>
    <w:rPr>
      <w:i/>
      <w:iCs/>
    </w:rPr>
  </w:style>
  <w:style w:type="character" w:styleId="Menzionenonrisolta">
    <w:name w:val="Unresolved Mention"/>
    <w:uiPriority w:val="99"/>
    <w:semiHidden/>
    <w:unhideWhenUsed/>
    <w:rsid w:val="005156C7"/>
    <w:rPr>
      <w:color w:val="605E5C"/>
      <w:shd w:val="clear" w:color="auto" w:fill="E1DFDD"/>
    </w:rPr>
  </w:style>
  <w:style w:type="character" w:styleId="Rimandocommento">
    <w:name w:val="annotation reference"/>
    <w:uiPriority w:val="99"/>
    <w:semiHidden/>
    <w:unhideWhenUsed/>
    <w:locked/>
    <w:rsid w:val="008E6822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locked/>
    <w:rsid w:val="008E6822"/>
    <w:rPr>
      <w:sz w:val="20"/>
      <w:szCs w:val="18"/>
    </w:rPr>
  </w:style>
  <w:style w:type="character" w:customStyle="1" w:styleId="TestocommentoCarattere">
    <w:name w:val="Testo commento Carattere"/>
    <w:link w:val="Testocommento"/>
    <w:uiPriority w:val="99"/>
    <w:rsid w:val="008E6822"/>
    <w:rPr>
      <w:rFonts w:eastAsia="SimSun" w:cs="Mangal"/>
      <w:kern w:val="1"/>
      <w:szCs w:val="18"/>
      <w:lang w:eastAsia="zh-CN" w:bidi="hi-IN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8E6822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8E6822"/>
    <w:rPr>
      <w:rFonts w:eastAsia="SimSun" w:cs="Mangal"/>
      <w:b/>
      <w:bCs/>
      <w:kern w:val="1"/>
      <w:szCs w:val="18"/>
      <w:lang w:eastAsia="zh-CN" w:bidi="hi-IN"/>
    </w:rPr>
  </w:style>
  <w:style w:type="paragraph" w:styleId="Revisione">
    <w:name w:val="Revision"/>
    <w:hidden/>
    <w:uiPriority w:val="71"/>
    <w:locked/>
    <w:rsid w:val="00100299"/>
    <w:rPr>
      <w:rFonts w:eastAsia="SimSun" w:cs="Mangal"/>
      <w:kern w:val="1"/>
      <w:sz w:val="24"/>
      <w:szCs w:val="21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180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A28570-13F7-4DAE-800B-42ABD241DB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na</dc:creator>
  <cp:keywords/>
  <cp:lastModifiedBy>Antonio Pellanda</cp:lastModifiedBy>
  <cp:revision>2</cp:revision>
  <cp:lastPrinted>2020-03-26T14:38:00Z</cp:lastPrinted>
  <dcterms:created xsi:type="dcterms:W3CDTF">2023-08-21T09:14:00Z</dcterms:created>
  <dcterms:modified xsi:type="dcterms:W3CDTF">2023-08-21T09:14:00Z</dcterms:modified>
</cp:coreProperties>
</file>